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1CE35D" w14:textId="77777777" w:rsidR="00EA3FF1" w:rsidRPr="00592050" w:rsidRDefault="00EA3FF1" w:rsidP="00EA3FF1">
      <w:pPr>
        <w:rPr>
          <w:b/>
          <w:sz w:val="24"/>
          <w:szCs w:val="24"/>
        </w:rPr>
      </w:pPr>
      <w:r w:rsidRPr="00592050">
        <w:rPr>
          <w:b/>
          <w:sz w:val="24"/>
          <w:szCs w:val="24"/>
        </w:rPr>
        <w:t>Vet Information and Release Form</w:t>
      </w:r>
    </w:p>
    <w:p w14:paraId="114B2F65" w14:textId="77777777" w:rsidR="00EA3FF1" w:rsidRDefault="00EA3FF1" w:rsidP="00EA3FF1">
      <w:pPr>
        <w:rPr>
          <w:sz w:val="24"/>
          <w:szCs w:val="24"/>
        </w:rPr>
      </w:pPr>
      <w:r>
        <w:rPr>
          <w:sz w:val="24"/>
          <w:szCs w:val="24"/>
        </w:rPr>
        <w:t xml:space="preserve">Name of Vet/Clinic: </w:t>
      </w:r>
      <w:sdt>
        <w:sdtPr>
          <w:rPr>
            <w:sz w:val="24"/>
            <w:szCs w:val="24"/>
          </w:rPr>
          <w:id w:val="428030936"/>
          <w:placeholder>
            <w:docPart w:val="3E945336B61846BB8CBFB1264791898D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0C65E98C" w14:textId="77777777" w:rsidR="00EA3FF1" w:rsidRDefault="00EA3FF1" w:rsidP="00EA3FF1">
      <w:pPr>
        <w:rPr>
          <w:sz w:val="24"/>
          <w:szCs w:val="24"/>
        </w:rPr>
      </w:pPr>
      <w:r>
        <w:rPr>
          <w:sz w:val="24"/>
          <w:szCs w:val="24"/>
        </w:rPr>
        <w:t xml:space="preserve">Address: </w:t>
      </w:r>
      <w:sdt>
        <w:sdtPr>
          <w:rPr>
            <w:sz w:val="24"/>
            <w:szCs w:val="24"/>
          </w:rPr>
          <w:id w:val="428030937"/>
          <w:placeholder>
            <w:docPart w:val="DE58900D8AB2451EB417E12D21BB875A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3CBD47A6" w14:textId="77777777" w:rsidR="00EA3FF1" w:rsidRDefault="00EA3FF1" w:rsidP="00EA3FF1">
      <w:pPr>
        <w:rPr>
          <w:sz w:val="24"/>
          <w:szCs w:val="24"/>
        </w:rPr>
      </w:pPr>
      <w:r>
        <w:rPr>
          <w:sz w:val="24"/>
          <w:szCs w:val="24"/>
        </w:rPr>
        <w:t xml:space="preserve">City: </w:t>
      </w:r>
      <w:sdt>
        <w:sdtPr>
          <w:rPr>
            <w:sz w:val="24"/>
            <w:szCs w:val="24"/>
          </w:rPr>
          <w:id w:val="428030938"/>
          <w:placeholder>
            <w:docPart w:val="4C487498E34C4088AE45C748C9EA6F2E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>
        <w:rPr>
          <w:sz w:val="24"/>
          <w:szCs w:val="24"/>
        </w:rPr>
        <w:tab/>
      </w:r>
      <w:r>
        <w:rPr>
          <w:sz w:val="24"/>
          <w:szCs w:val="24"/>
        </w:rPr>
        <w:tab/>
        <w:t>State:</w:t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428030939"/>
          <w:placeholder>
            <w:docPart w:val="20C07512200F46139365A2E9D43F4E47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>
        <w:rPr>
          <w:sz w:val="24"/>
          <w:szCs w:val="24"/>
        </w:rPr>
        <w:t xml:space="preserve">Zip: </w:t>
      </w:r>
      <w:sdt>
        <w:sdtPr>
          <w:rPr>
            <w:sz w:val="24"/>
            <w:szCs w:val="24"/>
          </w:rPr>
          <w:id w:val="428030940"/>
          <w:placeholder>
            <w:docPart w:val="64020280E98B4B3EBA450C0652E198AB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44727017" w14:textId="77777777" w:rsidR="00EA3FF1" w:rsidRDefault="00EA3FF1" w:rsidP="00EA3FF1">
      <w:pPr>
        <w:rPr>
          <w:sz w:val="24"/>
          <w:szCs w:val="24"/>
        </w:rPr>
      </w:pPr>
      <w:r>
        <w:rPr>
          <w:sz w:val="24"/>
          <w:szCs w:val="24"/>
        </w:rPr>
        <w:t xml:space="preserve">Phone: </w:t>
      </w:r>
      <w:sdt>
        <w:sdtPr>
          <w:rPr>
            <w:sz w:val="24"/>
            <w:szCs w:val="24"/>
          </w:rPr>
          <w:id w:val="428030941"/>
          <w:placeholder>
            <w:docPart w:val="7E5868C3170743F8BD1BA310BA99FEF9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7542F273" w14:textId="77777777" w:rsidR="00EA3FF1" w:rsidRDefault="00EA3FF1" w:rsidP="00EA3FF1">
      <w:pPr>
        <w:rPr>
          <w:sz w:val="24"/>
          <w:szCs w:val="24"/>
        </w:rPr>
      </w:pPr>
      <w:r>
        <w:rPr>
          <w:sz w:val="24"/>
          <w:szCs w:val="24"/>
        </w:rPr>
        <w:t xml:space="preserve">This facility offers emergency service after regular hours: Y/N? </w:t>
      </w:r>
      <w:sdt>
        <w:sdtPr>
          <w:rPr>
            <w:sz w:val="24"/>
            <w:szCs w:val="24"/>
          </w:rPr>
          <w:id w:val="428030942"/>
          <w:placeholder>
            <w:docPart w:val="24378C955F924358992AFD66F045FD81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245C2CA6" w14:textId="77777777" w:rsidR="00EA3FF1" w:rsidRPr="00592050" w:rsidRDefault="00EA3FF1" w:rsidP="00EA3FF1">
      <w:pPr>
        <w:rPr>
          <w:b/>
          <w:sz w:val="24"/>
          <w:szCs w:val="24"/>
        </w:rPr>
      </w:pPr>
      <w:r w:rsidRPr="00592050">
        <w:rPr>
          <w:b/>
          <w:sz w:val="24"/>
          <w:szCs w:val="24"/>
        </w:rPr>
        <w:t xml:space="preserve">Name of After Hours Facility, if different than above: </w:t>
      </w:r>
    </w:p>
    <w:p w14:paraId="7F29B458" w14:textId="77777777" w:rsidR="00EA3FF1" w:rsidRDefault="00EA3FF1" w:rsidP="00EA3FF1">
      <w:pPr>
        <w:rPr>
          <w:sz w:val="24"/>
          <w:szCs w:val="24"/>
        </w:rPr>
      </w:pPr>
      <w:r>
        <w:rPr>
          <w:sz w:val="24"/>
          <w:szCs w:val="24"/>
        </w:rPr>
        <w:t>Address:</w:t>
      </w:r>
      <w:r w:rsidRPr="001B7A22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428030943"/>
          <w:placeholder>
            <w:docPart w:val="B002D2AEAEDE41CA9B2A3FB98BA9E3BB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7DF87E37" w14:textId="77777777" w:rsidR="00EA3FF1" w:rsidRDefault="00EA3FF1" w:rsidP="00EA3FF1">
      <w:pPr>
        <w:rPr>
          <w:sz w:val="24"/>
          <w:szCs w:val="24"/>
        </w:rPr>
      </w:pPr>
      <w:r>
        <w:rPr>
          <w:sz w:val="24"/>
          <w:szCs w:val="24"/>
        </w:rPr>
        <w:t>City:</w:t>
      </w:r>
      <w:r w:rsidRPr="001B7A22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428030944"/>
          <w:placeholder>
            <w:docPart w:val="9306497E000A4004AE28A7CAB643549A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 xml:space="preserve">State: </w:t>
      </w:r>
      <w:sdt>
        <w:sdtPr>
          <w:rPr>
            <w:sz w:val="24"/>
            <w:szCs w:val="24"/>
          </w:rPr>
          <w:id w:val="428030945"/>
          <w:placeholder>
            <w:docPart w:val="2EA6BFCB82B14C0B9EAD06429764E5EC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>
        <w:rPr>
          <w:sz w:val="24"/>
          <w:szCs w:val="24"/>
        </w:rPr>
        <w:t>Zip:</w:t>
      </w:r>
      <w:r w:rsidRPr="001B7A22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428030946"/>
          <w:placeholder>
            <w:docPart w:val="1BE12FC79F86451680C02B5E30D7E4C7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410EF3B3" w14:textId="77777777" w:rsidR="00EA3FF1" w:rsidRDefault="00EA3FF1" w:rsidP="00EA3FF1">
      <w:pPr>
        <w:rPr>
          <w:sz w:val="24"/>
          <w:szCs w:val="24"/>
        </w:rPr>
      </w:pPr>
      <w:r>
        <w:rPr>
          <w:sz w:val="24"/>
          <w:szCs w:val="24"/>
        </w:rPr>
        <w:t>Phone:</w:t>
      </w:r>
      <w:r w:rsidRPr="001B7A22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428030947"/>
          <w:placeholder>
            <w:docPart w:val="DFE3E9E0B4604994BA5EE764321CB37C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75A7ED45" w14:textId="77777777" w:rsidR="00EA3FF1" w:rsidRDefault="00EA3FF1" w:rsidP="00EA3FF1">
      <w:pPr>
        <w:rPr>
          <w:sz w:val="24"/>
          <w:szCs w:val="24"/>
        </w:rPr>
      </w:pPr>
    </w:p>
    <w:p w14:paraId="464668B3" w14:textId="641205D5" w:rsidR="00EA3FF1" w:rsidRDefault="00EA3FF1" w:rsidP="00EA3FF1">
      <w:pPr>
        <w:rPr>
          <w:sz w:val="24"/>
          <w:szCs w:val="24"/>
        </w:rPr>
      </w:pPr>
      <w:r>
        <w:rPr>
          <w:sz w:val="24"/>
          <w:szCs w:val="24"/>
        </w:rPr>
        <w:t>I understand that in an emergency, Pet Sitting 4 Comfort will make every attempt to contact me. I</w:t>
      </w:r>
      <w:r w:rsidR="005B5470">
        <w:rPr>
          <w:sz w:val="24"/>
          <w:szCs w:val="24"/>
        </w:rPr>
        <w:t>f</w:t>
      </w:r>
      <w:r>
        <w:rPr>
          <w:sz w:val="24"/>
          <w:szCs w:val="24"/>
        </w:rPr>
        <w:t xml:space="preserve"> I cannot be reached, I authorize the following:</w:t>
      </w:r>
    </w:p>
    <w:p w14:paraId="162B85F4" w14:textId="373179BF" w:rsidR="00EA3FF1" w:rsidRDefault="00EA3FF1" w:rsidP="00EA3FF1">
      <w:pPr>
        <w:rPr>
          <w:sz w:val="24"/>
          <w:szCs w:val="24"/>
        </w:rPr>
      </w:pPr>
      <w:r>
        <w:rPr>
          <w:sz w:val="24"/>
          <w:szCs w:val="24"/>
        </w:rPr>
        <w:t>In illness or injury, I authorize Pet Sitting 4 Comfort to seek appropriate medical treatment for my pet. I understand that every effort will be made to take my pet to the vet clinic specified on the emergency form if the situation permits</w:t>
      </w:r>
      <w:r w:rsidR="005B5470">
        <w:rPr>
          <w:sz w:val="24"/>
          <w:szCs w:val="24"/>
        </w:rPr>
        <w:t>;</w:t>
      </w:r>
      <w:r>
        <w:rPr>
          <w:sz w:val="24"/>
          <w:szCs w:val="24"/>
        </w:rPr>
        <w:t xml:space="preserve"> however</w:t>
      </w:r>
      <w:r w:rsidR="005B5470">
        <w:rPr>
          <w:sz w:val="24"/>
          <w:szCs w:val="24"/>
        </w:rPr>
        <w:t>,</w:t>
      </w:r>
      <w:r>
        <w:rPr>
          <w:sz w:val="24"/>
          <w:szCs w:val="24"/>
        </w:rPr>
        <w:t xml:space="preserve"> Pet Sitting 4 Comfort has the authority to seek treatment at any veterinary clinic.</w:t>
      </w:r>
    </w:p>
    <w:p w14:paraId="1EBE9CD6" w14:textId="001878CB" w:rsidR="00EA3FF1" w:rsidRDefault="00EA3FF1" w:rsidP="00EA3FF1">
      <w:pPr>
        <w:rPr>
          <w:sz w:val="24"/>
          <w:szCs w:val="24"/>
        </w:rPr>
      </w:pPr>
      <w:r>
        <w:rPr>
          <w:sz w:val="24"/>
          <w:szCs w:val="24"/>
        </w:rPr>
        <w:t xml:space="preserve">Furthermore, I agree to reimburse Pet Sitting 4 Comfort within 14 days of </w:t>
      </w:r>
      <w:r w:rsidR="005B5470">
        <w:rPr>
          <w:sz w:val="24"/>
          <w:szCs w:val="24"/>
        </w:rPr>
        <w:t xml:space="preserve">the </w:t>
      </w:r>
      <w:r>
        <w:rPr>
          <w:sz w:val="24"/>
          <w:szCs w:val="24"/>
        </w:rPr>
        <w:t>incident for veterinary fees and all related costs</w:t>
      </w:r>
      <w:r w:rsidR="005B5470">
        <w:rPr>
          <w:sz w:val="24"/>
          <w:szCs w:val="24"/>
        </w:rPr>
        <w:t>,</w:t>
      </w:r>
      <w:r>
        <w:rPr>
          <w:sz w:val="24"/>
          <w:szCs w:val="24"/>
        </w:rPr>
        <w:t xml:space="preserve"> including transportation in any amount up to </w:t>
      </w:r>
      <w:r>
        <w:rPr>
          <w:sz w:val="24"/>
          <w:szCs w:val="24"/>
        </w:rPr>
        <w:tab/>
      </w:r>
    </w:p>
    <w:p w14:paraId="11938441" w14:textId="45DEC682" w:rsidR="00EA3FF1" w:rsidRPr="00B07DE8" w:rsidRDefault="00EA3FF1" w:rsidP="00EA3FF1">
      <w:pPr>
        <w:rPr>
          <w:sz w:val="24"/>
          <w:szCs w:val="24"/>
        </w:rPr>
      </w:pPr>
      <w:r w:rsidRPr="00DF3270">
        <w:rPr>
          <w:b/>
          <w:color w:val="FF0000"/>
          <w:sz w:val="24"/>
          <w:szCs w:val="24"/>
        </w:rPr>
        <w:sym w:font="Wingdings 2" w:char="F053"/>
      </w:r>
      <w:r w:rsidRPr="00DF3270">
        <w:rPr>
          <w:color w:val="FF0000"/>
          <w:sz w:val="24"/>
          <w:szCs w:val="24"/>
        </w:rPr>
        <w:t xml:space="preserve"> </w:t>
      </w:r>
      <w:r>
        <w:rPr>
          <w:sz w:val="24"/>
          <w:szCs w:val="24"/>
        </w:rPr>
        <w:t>$</w:t>
      </w:r>
      <w:r w:rsidRPr="001B7A22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428030932"/>
          <w:placeholder>
            <w:docPart w:val="3EC6A3FFE67A492AA78F97240984C8BF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(</w:t>
      </w:r>
      <w:r w:rsidRPr="001B7A22">
        <w:rPr>
          <w:b/>
          <w:sz w:val="24"/>
          <w:szCs w:val="24"/>
        </w:rPr>
        <w:t xml:space="preserve">please specify </w:t>
      </w:r>
      <w:r w:rsidR="005B5470">
        <w:rPr>
          <w:b/>
          <w:sz w:val="24"/>
          <w:szCs w:val="24"/>
        </w:rPr>
        <w:t xml:space="preserve">the </w:t>
      </w:r>
      <w:r w:rsidRPr="001B7A22">
        <w:rPr>
          <w:b/>
          <w:sz w:val="24"/>
          <w:szCs w:val="24"/>
        </w:rPr>
        <w:t>dollar amount per pet. Common amounts are $200, $1000, or unlimited).</w:t>
      </w:r>
    </w:p>
    <w:p w14:paraId="6345622A" w14:textId="77777777" w:rsidR="00EA3FF1" w:rsidRDefault="00EA3FF1" w:rsidP="00EA3FF1">
      <w:pPr>
        <w:rPr>
          <w:sz w:val="24"/>
          <w:szCs w:val="24"/>
        </w:rPr>
      </w:pPr>
      <w:r>
        <w:rPr>
          <w:sz w:val="24"/>
          <w:szCs w:val="24"/>
        </w:rPr>
        <w:t>This release does not expire and will remain valid for all future Pet Sitting 4 Comfort services.</w:t>
      </w:r>
    </w:p>
    <w:p w14:paraId="77D3DA11" w14:textId="77777777" w:rsidR="00EA3FF1" w:rsidRDefault="00EA3FF1" w:rsidP="00EA3FF1">
      <w:pPr>
        <w:rPr>
          <w:sz w:val="24"/>
          <w:szCs w:val="24"/>
        </w:rPr>
      </w:pPr>
      <w:r w:rsidRPr="00DF3270">
        <w:rPr>
          <w:b/>
          <w:color w:val="FF0000"/>
          <w:sz w:val="24"/>
          <w:szCs w:val="24"/>
        </w:rPr>
        <w:sym w:font="Wingdings 2" w:char="F053"/>
      </w:r>
      <w:r w:rsidRPr="00DF3270">
        <w:rPr>
          <w:color w:val="FF0000"/>
          <w:sz w:val="24"/>
          <w:szCs w:val="24"/>
        </w:rPr>
        <w:t xml:space="preserve"> </w:t>
      </w:r>
      <w:r>
        <w:rPr>
          <w:sz w:val="24"/>
          <w:szCs w:val="24"/>
        </w:rPr>
        <w:t xml:space="preserve">Client signature: </w:t>
      </w:r>
      <w:sdt>
        <w:sdtPr>
          <w:rPr>
            <w:sz w:val="24"/>
            <w:szCs w:val="24"/>
          </w:rPr>
          <w:id w:val="428030933"/>
          <w:placeholder>
            <w:docPart w:val="D5990D35709F4E62A0FB6ABC292FC924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Date: </w:t>
      </w:r>
      <w:sdt>
        <w:sdtPr>
          <w:rPr>
            <w:sz w:val="24"/>
            <w:szCs w:val="24"/>
          </w:rPr>
          <w:id w:val="428030935"/>
          <w:placeholder>
            <w:docPart w:val="AC2530B69AE34C308A81E017E95D53CB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1561C533" w14:textId="77777777" w:rsidR="00EA3FF1" w:rsidRPr="001B7A22" w:rsidRDefault="00EA3FF1" w:rsidP="00EA3FF1">
      <w:pPr>
        <w:rPr>
          <w:sz w:val="24"/>
          <w:szCs w:val="24"/>
        </w:rPr>
      </w:pPr>
      <w:r>
        <w:rPr>
          <w:sz w:val="24"/>
          <w:szCs w:val="24"/>
        </w:rPr>
        <w:t xml:space="preserve">Printed Name: </w:t>
      </w:r>
      <w:sdt>
        <w:sdtPr>
          <w:rPr>
            <w:sz w:val="24"/>
            <w:szCs w:val="24"/>
          </w:rPr>
          <w:id w:val="428030934"/>
          <w:placeholder>
            <w:docPart w:val="EBBE8849827D47ED8BF71036D76AB6F3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49EFE714" w14:textId="77777777" w:rsidR="008039F0" w:rsidRDefault="008039F0"/>
    <w:sectPr w:rsidR="008039F0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F56AAC" w14:textId="77777777" w:rsidR="00704E4C" w:rsidRDefault="00704E4C" w:rsidP="00EA3FF1">
      <w:pPr>
        <w:spacing w:after="0" w:line="240" w:lineRule="auto"/>
      </w:pPr>
      <w:r>
        <w:separator/>
      </w:r>
    </w:p>
  </w:endnote>
  <w:endnote w:type="continuationSeparator" w:id="0">
    <w:p w14:paraId="61C4E573" w14:textId="77777777" w:rsidR="00704E4C" w:rsidRDefault="00704E4C" w:rsidP="00EA3F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33741A" w14:textId="77777777" w:rsidR="00EA3FF1" w:rsidRPr="00122A92" w:rsidRDefault="00EA3FF1" w:rsidP="00EA3FF1">
    <w:pPr>
      <w:tabs>
        <w:tab w:val="center" w:pos="4680"/>
        <w:tab w:val="right" w:pos="9360"/>
      </w:tabs>
      <w:spacing w:after="0" w:line="240" w:lineRule="auto"/>
      <w:jc w:val="center"/>
    </w:pPr>
    <w:r w:rsidRPr="00122A92">
      <w:t>_____________________________________________________________________________________</w:t>
    </w:r>
  </w:p>
  <w:p w14:paraId="75FA011A" w14:textId="6DE183BC" w:rsidR="00EA3FF1" w:rsidRPr="00122A92" w:rsidRDefault="00704E4C" w:rsidP="00EA3FF1">
    <w:pPr>
      <w:tabs>
        <w:tab w:val="center" w:pos="4680"/>
        <w:tab w:val="right" w:pos="9360"/>
      </w:tabs>
      <w:spacing w:after="0" w:line="240" w:lineRule="auto"/>
      <w:jc w:val="center"/>
    </w:pPr>
    <w:hyperlink r:id="rId1" w:history="1">
      <w:r w:rsidR="00EA3FF1" w:rsidRPr="00C663AF">
        <w:rPr>
          <w:rStyle w:val="Hyperlink"/>
        </w:rPr>
        <w:t>www.PetSitting4Comfort.com</w:t>
      </w:r>
    </w:hyperlink>
    <w:r w:rsidR="00EA3FF1" w:rsidRPr="00122A92">
      <w:t xml:space="preserve">                                                                  </w:t>
    </w:r>
  </w:p>
  <w:p w14:paraId="13E8FB70" w14:textId="77777777" w:rsidR="00EA3FF1" w:rsidRDefault="00EA3F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26847E" w14:textId="77777777" w:rsidR="00704E4C" w:rsidRDefault="00704E4C" w:rsidP="00EA3FF1">
      <w:pPr>
        <w:spacing w:after="0" w:line="240" w:lineRule="auto"/>
      </w:pPr>
      <w:r>
        <w:separator/>
      </w:r>
    </w:p>
  </w:footnote>
  <w:footnote w:type="continuationSeparator" w:id="0">
    <w:p w14:paraId="4F4624E9" w14:textId="77777777" w:rsidR="00704E4C" w:rsidRDefault="00704E4C" w:rsidP="00EA3F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84444B" w14:textId="138B5406" w:rsidR="00EA3FF1" w:rsidRPr="005457F5" w:rsidRDefault="0000584C" w:rsidP="00EA3FF1">
    <w:pPr>
      <w:pStyle w:val="Header"/>
      <w:rPr>
        <w:sz w:val="40"/>
        <w:szCs w:val="40"/>
      </w:rPr>
    </w:pPr>
    <w:bookmarkStart w:id="0" w:name="_Hlk513503109"/>
    <w:bookmarkStart w:id="1" w:name="_Hlk513503110"/>
    <w:bookmarkStart w:id="2" w:name="_Hlk513503111"/>
    <w:bookmarkStart w:id="3" w:name="_Hlk513503112"/>
    <w:bookmarkStart w:id="4" w:name="_Hlk513503491"/>
    <w:bookmarkStart w:id="5" w:name="_Hlk513503492"/>
    <w:bookmarkStart w:id="6" w:name="_Hlk513506511"/>
    <w:bookmarkStart w:id="7" w:name="_Hlk513506512"/>
    <w:r>
      <w:rPr>
        <w:sz w:val="36"/>
        <w:szCs w:val="36"/>
      </w:rPr>
      <w:tab/>
      <w:t xml:space="preserve">                                                     Vet Information and Release Form</w:t>
    </w:r>
  </w:p>
  <w:p w14:paraId="423CD14E" w14:textId="77777777" w:rsidR="00EA3FF1" w:rsidRDefault="00EA3FF1" w:rsidP="00EA3FF1">
    <w:pPr>
      <w:pStyle w:val="Header"/>
    </w:pPr>
    <w:r>
      <w:t>_____________________________________________________________________________________</w:t>
    </w:r>
  </w:p>
  <w:p w14:paraId="323671EE" w14:textId="2CD676A8" w:rsidR="00EA3FF1" w:rsidRPr="008E20A1" w:rsidRDefault="00EA3FF1" w:rsidP="00EA3FF1">
    <w:pPr>
      <w:pStyle w:val="Header"/>
    </w:pPr>
    <w:r>
      <w:t>736 S Carlin Springs Rd, Arlington, VA 22204</w:t>
    </w:r>
    <w:r w:rsidRPr="008E20A1">
      <w:t xml:space="preserve">   </w:t>
    </w:r>
    <w:r>
      <w:tab/>
      <w:t xml:space="preserve">        </w:t>
    </w:r>
    <w:r w:rsidR="0000584C">
      <w:tab/>
    </w:r>
    <w:r>
      <w:t>Cell: 571.839.0088</w:t>
    </w:r>
    <w:r w:rsidRPr="008E20A1">
      <w:t xml:space="preserve"> </w:t>
    </w:r>
    <w:bookmarkEnd w:id="0"/>
    <w:bookmarkEnd w:id="1"/>
    <w:bookmarkEnd w:id="2"/>
    <w:bookmarkEnd w:id="3"/>
    <w:bookmarkEnd w:id="4"/>
    <w:bookmarkEnd w:id="5"/>
    <w:bookmarkEnd w:id="6"/>
    <w:bookmarkEnd w:id="7"/>
  </w:p>
  <w:p w14:paraId="30ED34C3" w14:textId="77777777" w:rsidR="00EA3FF1" w:rsidRDefault="00EA3F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mG/CThtTZZPhLCmYbERmtlx6knrfx5JmG6mvNWYVH1awe9ZCUaIjlKpvYdzka0QZGO9FpLs2/OR/mauN9qgCTA==" w:salt="gZHvUs9WY/xn5U61GVbz1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MTU0NzMyt7AwMTNS0lEKTi0uzszPAykwrAUAvE1bKiwAAAA="/>
  </w:docVars>
  <w:rsids>
    <w:rsidRoot w:val="00EA3FF1"/>
    <w:rsid w:val="0000584C"/>
    <w:rsid w:val="005B5470"/>
    <w:rsid w:val="0066640E"/>
    <w:rsid w:val="00704E4C"/>
    <w:rsid w:val="008039F0"/>
    <w:rsid w:val="00EA3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436DBB"/>
  <w15:chartTrackingRefBased/>
  <w15:docId w15:val="{F453394B-9668-4873-8E08-A647C86D9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3FF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3FF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A3F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FF1"/>
  </w:style>
  <w:style w:type="paragraph" w:styleId="Footer">
    <w:name w:val="footer"/>
    <w:basedOn w:val="Normal"/>
    <w:link w:val="FooterChar"/>
    <w:uiPriority w:val="99"/>
    <w:unhideWhenUsed/>
    <w:rsid w:val="00EA3F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FF1"/>
  </w:style>
  <w:style w:type="character" w:styleId="Hyperlink">
    <w:name w:val="Hyperlink"/>
    <w:basedOn w:val="DefaultParagraphFont"/>
    <w:uiPriority w:val="99"/>
    <w:unhideWhenUsed/>
    <w:rsid w:val="00EA3F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3FF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etSitting4Comfort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E945336B61846BB8CBFB12647918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288E0-BE19-438F-B142-D2EC0A35E617}"/>
      </w:docPartPr>
      <w:docPartBody>
        <w:p w:rsidR="00623E86" w:rsidRDefault="00E5263C" w:rsidP="00E5263C">
          <w:pPr>
            <w:pStyle w:val="3E945336B61846BB8CBFB1264791898D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DE58900D8AB2451EB417E12D21BB8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0D995-657D-4BC7-91A5-3B88874ABDD3}"/>
      </w:docPartPr>
      <w:docPartBody>
        <w:p w:rsidR="00623E86" w:rsidRDefault="00E5263C" w:rsidP="00E5263C">
          <w:pPr>
            <w:pStyle w:val="DE58900D8AB2451EB417E12D21BB875A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4C487498E34C4088AE45C748C9EA6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D6A5C-5CE0-49F2-AEA4-1C75F4E1E230}"/>
      </w:docPartPr>
      <w:docPartBody>
        <w:p w:rsidR="00623E86" w:rsidRDefault="00E5263C" w:rsidP="00E5263C">
          <w:pPr>
            <w:pStyle w:val="4C487498E34C4088AE45C748C9EA6F2E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20C07512200F46139365A2E9D43F4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FF547-C845-460D-BDD5-4EA7443C0152}"/>
      </w:docPartPr>
      <w:docPartBody>
        <w:p w:rsidR="00623E86" w:rsidRDefault="00E5263C" w:rsidP="00E5263C">
          <w:pPr>
            <w:pStyle w:val="20C07512200F46139365A2E9D43F4E47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64020280E98B4B3EBA450C0652E19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3FB64-E254-4B88-B985-97A8892B2497}"/>
      </w:docPartPr>
      <w:docPartBody>
        <w:p w:rsidR="00623E86" w:rsidRDefault="00E5263C" w:rsidP="00E5263C">
          <w:pPr>
            <w:pStyle w:val="64020280E98B4B3EBA450C0652E198AB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7E5868C3170743F8BD1BA310BA99F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F8BA47-DF65-4A42-BD13-8EB844016817}"/>
      </w:docPartPr>
      <w:docPartBody>
        <w:p w:rsidR="00623E86" w:rsidRDefault="00E5263C" w:rsidP="00E5263C">
          <w:pPr>
            <w:pStyle w:val="7E5868C3170743F8BD1BA310BA99FEF9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24378C955F924358992AFD66F045FD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D0B38-F901-48C7-A8DF-95535A889910}"/>
      </w:docPartPr>
      <w:docPartBody>
        <w:p w:rsidR="00623E86" w:rsidRDefault="00E5263C" w:rsidP="00E5263C">
          <w:pPr>
            <w:pStyle w:val="24378C955F924358992AFD66F045FD81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B002D2AEAEDE41CA9B2A3FB98BA9E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6F28C-5382-43BF-BAF5-9D1D2D9AA320}"/>
      </w:docPartPr>
      <w:docPartBody>
        <w:p w:rsidR="00623E86" w:rsidRDefault="00E5263C" w:rsidP="00E5263C">
          <w:pPr>
            <w:pStyle w:val="B002D2AEAEDE41CA9B2A3FB98BA9E3BB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9306497E000A4004AE28A7CAB6435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8056B-D018-4EDB-AA5F-BD5D555BE441}"/>
      </w:docPartPr>
      <w:docPartBody>
        <w:p w:rsidR="00623E86" w:rsidRDefault="00E5263C" w:rsidP="00E5263C">
          <w:pPr>
            <w:pStyle w:val="9306497E000A4004AE28A7CAB643549A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2EA6BFCB82B14C0B9EAD06429764E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06418-EA74-40D1-B82C-6764325B734D}"/>
      </w:docPartPr>
      <w:docPartBody>
        <w:p w:rsidR="00623E86" w:rsidRDefault="00E5263C" w:rsidP="00E5263C">
          <w:pPr>
            <w:pStyle w:val="2EA6BFCB82B14C0B9EAD06429764E5EC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1BE12FC79F86451680C02B5E30D7E4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119CB-3E7F-4884-8F39-CE9D958EEC5D}"/>
      </w:docPartPr>
      <w:docPartBody>
        <w:p w:rsidR="00623E86" w:rsidRDefault="00E5263C" w:rsidP="00E5263C">
          <w:pPr>
            <w:pStyle w:val="1BE12FC79F86451680C02B5E30D7E4C7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DFE3E9E0B4604994BA5EE764321CB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44CF2-7FA5-4592-9BC3-9238BDDA3A95}"/>
      </w:docPartPr>
      <w:docPartBody>
        <w:p w:rsidR="00623E86" w:rsidRDefault="00E5263C" w:rsidP="00E5263C">
          <w:pPr>
            <w:pStyle w:val="DFE3E9E0B4604994BA5EE764321CB37C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3EC6A3FFE67A492AA78F97240984C8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AD1C6-BF0B-42FD-BAF1-8E44DB788B8C}"/>
      </w:docPartPr>
      <w:docPartBody>
        <w:p w:rsidR="00623E86" w:rsidRDefault="00E5263C" w:rsidP="00E5263C">
          <w:pPr>
            <w:pStyle w:val="3EC6A3FFE67A492AA78F97240984C8BF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D5990D35709F4E62A0FB6ABC292FC9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EAFC2-F822-44E0-BC94-1E0C065A27A7}"/>
      </w:docPartPr>
      <w:docPartBody>
        <w:p w:rsidR="00623E86" w:rsidRDefault="00E5263C" w:rsidP="00E5263C">
          <w:pPr>
            <w:pStyle w:val="D5990D35709F4E62A0FB6ABC292FC924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AC2530B69AE34C308A81E017E95D5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78B74-A2B2-452C-A667-607E8F84666A}"/>
      </w:docPartPr>
      <w:docPartBody>
        <w:p w:rsidR="00623E86" w:rsidRDefault="00E5263C" w:rsidP="00E5263C">
          <w:pPr>
            <w:pStyle w:val="AC2530B69AE34C308A81E017E95D53CB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EBBE8849827D47ED8BF71036D76AB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0313C-DF66-4A0F-B075-947BC2C3432B}"/>
      </w:docPartPr>
      <w:docPartBody>
        <w:p w:rsidR="00623E86" w:rsidRDefault="00E5263C" w:rsidP="00E5263C">
          <w:pPr>
            <w:pStyle w:val="EBBE8849827D47ED8BF71036D76AB6F3"/>
          </w:pPr>
          <w:r w:rsidRPr="00FD035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263C"/>
    <w:rsid w:val="00623E86"/>
    <w:rsid w:val="00A26A2B"/>
    <w:rsid w:val="00D14683"/>
    <w:rsid w:val="00E52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263C"/>
    <w:rPr>
      <w:color w:val="808080"/>
    </w:rPr>
  </w:style>
  <w:style w:type="paragraph" w:customStyle="1" w:styleId="3E945336B61846BB8CBFB1264791898D">
    <w:name w:val="3E945336B61846BB8CBFB1264791898D"/>
    <w:rsid w:val="00E5263C"/>
  </w:style>
  <w:style w:type="paragraph" w:customStyle="1" w:styleId="DE58900D8AB2451EB417E12D21BB875A">
    <w:name w:val="DE58900D8AB2451EB417E12D21BB875A"/>
    <w:rsid w:val="00E5263C"/>
  </w:style>
  <w:style w:type="paragraph" w:customStyle="1" w:styleId="4C487498E34C4088AE45C748C9EA6F2E">
    <w:name w:val="4C487498E34C4088AE45C748C9EA6F2E"/>
    <w:rsid w:val="00E5263C"/>
  </w:style>
  <w:style w:type="paragraph" w:customStyle="1" w:styleId="20C07512200F46139365A2E9D43F4E47">
    <w:name w:val="20C07512200F46139365A2E9D43F4E47"/>
    <w:rsid w:val="00E5263C"/>
  </w:style>
  <w:style w:type="paragraph" w:customStyle="1" w:styleId="64020280E98B4B3EBA450C0652E198AB">
    <w:name w:val="64020280E98B4B3EBA450C0652E198AB"/>
    <w:rsid w:val="00E5263C"/>
  </w:style>
  <w:style w:type="paragraph" w:customStyle="1" w:styleId="7E5868C3170743F8BD1BA310BA99FEF9">
    <w:name w:val="7E5868C3170743F8BD1BA310BA99FEF9"/>
    <w:rsid w:val="00E5263C"/>
  </w:style>
  <w:style w:type="paragraph" w:customStyle="1" w:styleId="24378C955F924358992AFD66F045FD81">
    <w:name w:val="24378C955F924358992AFD66F045FD81"/>
    <w:rsid w:val="00E5263C"/>
  </w:style>
  <w:style w:type="paragraph" w:customStyle="1" w:styleId="B002D2AEAEDE41CA9B2A3FB98BA9E3BB">
    <w:name w:val="B002D2AEAEDE41CA9B2A3FB98BA9E3BB"/>
    <w:rsid w:val="00E5263C"/>
  </w:style>
  <w:style w:type="paragraph" w:customStyle="1" w:styleId="9306497E000A4004AE28A7CAB643549A">
    <w:name w:val="9306497E000A4004AE28A7CAB643549A"/>
    <w:rsid w:val="00E5263C"/>
  </w:style>
  <w:style w:type="paragraph" w:customStyle="1" w:styleId="2EA6BFCB82B14C0B9EAD06429764E5EC">
    <w:name w:val="2EA6BFCB82B14C0B9EAD06429764E5EC"/>
    <w:rsid w:val="00E5263C"/>
  </w:style>
  <w:style w:type="paragraph" w:customStyle="1" w:styleId="1BE12FC79F86451680C02B5E30D7E4C7">
    <w:name w:val="1BE12FC79F86451680C02B5E30D7E4C7"/>
    <w:rsid w:val="00E5263C"/>
  </w:style>
  <w:style w:type="paragraph" w:customStyle="1" w:styleId="DFE3E9E0B4604994BA5EE764321CB37C">
    <w:name w:val="DFE3E9E0B4604994BA5EE764321CB37C"/>
    <w:rsid w:val="00E5263C"/>
  </w:style>
  <w:style w:type="paragraph" w:customStyle="1" w:styleId="3EC6A3FFE67A492AA78F97240984C8BF">
    <w:name w:val="3EC6A3FFE67A492AA78F97240984C8BF"/>
    <w:rsid w:val="00E5263C"/>
  </w:style>
  <w:style w:type="paragraph" w:customStyle="1" w:styleId="D5990D35709F4E62A0FB6ABC292FC924">
    <w:name w:val="D5990D35709F4E62A0FB6ABC292FC924"/>
    <w:rsid w:val="00E5263C"/>
  </w:style>
  <w:style w:type="paragraph" w:customStyle="1" w:styleId="AC2530B69AE34C308A81E017E95D53CB">
    <w:name w:val="AC2530B69AE34C308A81E017E95D53CB"/>
    <w:rsid w:val="00E5263C"/>
  </w:style>
  <w:style w:type="paragraph" w:customStyle="1" w:styleId="EBBE8849827D47ED8BF71036D76AB6F3">
    <w:name w:val="EBBE8849827D47ED8BF71036D76AB6F3"/>
    <w:rsid w:val="00E5263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6</Words>
  <Characters>1347</Characters>
  <Application>Microsoft Office Word</Application>
  <DocSecurity>0</DocSecurity>
  <Lines>11</Lines>
  <Paragraphs>3</Paragraphs>
  <ScaleCrop>false</ScaleCrop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-An Huynh</dc:creator>
  <cp:keywords/>
  <dc:description/>
  <cp:lastModifiedBy>Hong-An Huynh</cp:lastModifiedBy>
  <cp:revision>3</cp:revision>
  <dcterms:created xsi:type="dcterms:W3CDTF">2020-10-22T04:42:00Z</dcterms:created>
  <dcterms:modified xsi:type="dcterms:W3CDTF">2021-02-14T03:00:00Z</dcterms:modified>
</cp:coreProperties>
</file>